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D9C94" w14:textId="7C8676AC" w:rsidR="005579BD" w:rsidRDefault="00BD480B">
      <w:r>
        <w:t>To the Editors,</w:t>
      </w:r>
    </w:p>
    <w:p w14:paraId="4D83A1BA" w14:textId="4DE03AC1" w:rsidR="00BD480B" w:rsidRDefault="00BD480B"/>
    <w:p w14:paraId="2E3AE451" w14:textId="44275E57" w:rsidR="00BD480B" w:rsidRDefault="00BD480B">
      <w:r>
        <w:t xml:space="preserve">Thank you for your consideration of our manuscript. </w:t>
      </w:r>
      <w:r w:rsidR="00E64530">
        <w:t xml:space="preserve">We found the Associate Editor’s comments particularly useful, and have revised key sections of this manuscript per their suggestion. </w:t>
      </w:r>
    </w:p>
    <w:p w14:paraId="11499A3C" w14:textId="4FAEB1BC" w:rsidR="00BD480B" w:rsidRDefault="00BD480B"/>
    <w:p w14:paraId="7BE54D23" w14:textId="26CD41BC" w:rsidR="00BD480B" w:rsidRDefault="00BD480B"/>
    <w:p w14:paraId="2B5F9341" w14:textId="0CA0E2CF" w:rsidR="00BD480B" w:rsidRDefault="00BD480B"/>
    <w:p w14:paraId="1329C989" w14:textId="3ED23BD0" w:rsidR="00BD480B" w:rsidRDefault="00BD480B">
      <w:r>
        <w:t>Kind regards,</w:t>
      </w:r>
    </w:p>
    <w:p w14:paraId="224D6F4F" w14:textId="0FB3EDE3" w:rsidR="00BD480B" w:rsidRDefault="00BD480B"/>
    <w:p w14:paraId="04B9DC2F" w14:textId="5D7AE871" w:rsidR="00BD480B" w:rsidRDefault="00BD480B">
      <w:r>
        <w:t>Jacob M. Schauer</w:t>
      </w:r>
    </w:p>
    <w:p w14:paraId="4F341982" w14:textId="5F9087FE" w:rsidR="00BD480B" w:rsidRDefault="00BD480B">
      <w:r>
        <w:t>Jihyun Lee</w:t>
      </w:r>
    </w:p>
    <w:p w14:paraId="46BDF783" w14:textId="51A15E2B" w:rsidR="00BD480B" w:rsidRDefault="00BD480B">
      <w:r>
        <w:t>Karina Diaz</w:t>
      </w:r>
    </w:p>
    <w:p w14:paraId="36A66D57" w14:textId="7289B54C" w:rsidR="00BD480B" w:rsidRPr="00BD480B" w:rsidRDefault="00BD480B">
      <w:r>
        <w:t>Therese D. Pigott</w:t>
      </w:r>
    </w:p>
    <w:sectPr w:rsidR="00BD480B" w:rsidRPr="00BD4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doNotDisplayPageBoundaries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DQ2NDM3sDS3tDBX0lEKTi0uzszPAykwqgUAqpL+0iwAAAA="/>
  </w:docVars>
  <w:rsids>
    <w:rsidRoot w:val="00BD480B"/>
    <w:rsid w:val="001514C6"/>
    <w:rsid w:val="00163E65"/>
    <w:rsid w:val="001A626B"/>
    <w:rsid w:val="001C1348"/>
    <w:rsid w:val="002746AE"/>
    <w:rsid w:val="002B6FBB"/>
    <w:rsid w:val="00323589"/>
    <w:rsid w:val="00333A5F"/>
    <w:rsid w:val="00374B99"/>
    <w:rsid w:val="003B2410"/>
    <w:rsid w:val="003C3816"/>
    <w:rsid w:val="004A3585"/>
    <w:rsid w:val="007278D4"/>
    <w:rsid w:val="0089738A"/>
    <w:rsid w:val="009C247A"/>
    <w:rsid w:val="00AC07D9"/>
    <w:rsid w:val="00BD480B"/>
    <w:rsid w:val="00D34A46"/>
    <w:rsid w:val="00DE6A5D"/>
    <w:rsid w:val="00E6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8BAD1"/>
  <w15:chartTrackingRefBased/>
  <w15:docId w15:val="{7FF785CF-6EBA-5949-A036-5B44598E1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E645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Michael Schauer</dc:creator>
  <cp:keywords/>
  <dc:description/>
  <cp:lastModifiedBy>Jacob Michael Schauer</cp:lastModifiedBy>
  <cp:revision>4</cp:revision>
  <dcterms:created xsi:type="dcterms:W3CDTF">2021-06-09T22:58:00Z</dcterms:created>
  <dcterms:modified xsi:type="dcterms:W3CDTF">2022-02-07T18:09:00Z</dcterms:modified>
</cp:coreProperties>
</file>